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ADCE7" w14:textId="45661A9C" w:rsidR="003674F5" w:rsidRPr="00DF5189" w:rsidRDefault="003674F5" w:rsidP="00130852">
      <w:pPr>
        <w:jc w:val="center"/>
        <w:rPr>
          <w:rFonts w:ascii="Century" w:eastAsia="ＭＳ Ｐ明朝"/>
          <w:snapToGrid w:val="0"/>
          <w:kern w:val="20"/>
          <w:szCs w:val="24"/>
        </w:rPr>
      </w:pPr>
      <w:r w:rsidRPr="00DF5189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 xml:space="preserve">Curriculum </w:t>
      </w:r>
      <w:r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V</w:t>
      </w:r>
      <w:r w:rsidRPr="00DF5189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itae</w:t>
      </w:r>
    </w:p>
    <w:tbl>
      <w:tblPr>
        <w:tblW w:w="969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857"/>
        <w:gridCol w:w="2988"/>
        <w:gridCol w:w="1281"/>
        <w:gridCol w:w="3564"/>
      </w:tblGrid>
      <w:tr w:rsidR="003674F5" w:rsidRPr="00DF5189" w14:paraId="69FE19B4" w14:textId="77777777" w:rsidTr="00130852">
        <w:trPr>
          <w:trHeight w:val="882"/>
        </w:trPr>
        <w:tc>
          <w:tcPr>
            <w:tcW w:w="1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DB96B2D" w14:textId="77777777" w:rsidR="003674F5" w:rsidRPr="00DF5189" w:rsidRDefault="003674F5" w:rsidP="0069502F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5D516E58" w14:textId="77777777" w:rsidR="003674F5" w:rsidRPr="00DF5189" w:rsidRDefault="003674F5" w:rsidP="0069502F">
            <w:pPr>
              <w:autoSpaceDE w:val="0"/>
              <w:autoSpaceDN w:val="0"/>
              <w:adjustRightInd w:val="0"/>
              <w:ind w:firstLineChars="50" w:firstLine="11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F018C3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2"/>
              </w:rPr>
              <w:t>(Univ use only)</w:t>
            </w:r>
          </w:p>
        </w:tc>
        <w:tc>
          <w:tcPr>
            <w:tcW w:w="298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8030D5F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824C277" w14:textId="77777777" w:rsidR="003674F5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</w:p>
          <w:p w14:paraId="4545179C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pplicant </w:t>
            </w:r>
          </w:p>
        </w:tc>
        <w:tc>
          <w:tcPr>
            <w:tcW w:w="3564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6A7A759" w14:textId="17FD19CB" w:rsidR="003674F5" w:rsidRPr="00EA4DF7" w:rsidRDefault="00832F19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="003674F5"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</w:t>
            </w:r>
            <w:r w:rsidR="003674F5"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 w:rsidR="003674F5"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middle  </w:t>
            </w:r>
            <w:r w:rsidR="003674F5"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68CBB57B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</w:tbl>
    <w:p w14:paraId="542D0F6B" w14:textId="77777777" w:rsidR="003674F5" w:rsidRPr="00DF5189" w:rsidRDefault="003674F5" w:rsidP="003674F5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</w:p>
    <w:p w14:paraId="5FB54D77" w14:textId="77777777" w:rsidR="003674F5" w:rsidRPr="00DF5189" w:rsidRDefault="003674F5" w:rsidP="003674F5">
      <w:pPr>
        <w:rPr>
          <w:rFonts w:ascii="Century" w:eastAsia="ＭＳ Ｐ明朝"/>
          <w:snapToGrid w:val="0"/>
          <w:kern w:val="20"/>
          <w:sz w:val="24"/>
          <w:szCs w:val="24"/>
          <w:lang w:bidi="en-US"/>
        </w:rPr>
      </w:pP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Nationality                                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  </w:t>
      </w:r>
      <w:r w:rsidRPr="00DF5189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</w:t>
      </w:r>
      <w:r w:rsidRPr="004B03F7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Select your gender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:</w:t>
      </w:r>
      <w:r w:rsidRPr="004B03F7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 </w:t>
      </w:r>
      <w:r w:rsidRPr="00C6092D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Male/Female</w:t>
      </w:r>
    </w:p>
    <w:p w14:paraId="4969C704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Date of 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b</w:t>
      </w: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irth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 </w:t>
      </w:r>
      <w:r>
        <w:rPr>
          <w:rFonts w:ascii="Century" w:eastAsia="ＭＳ Ｐ明朝"/>
          <w:sz w:val="24"/>
          <w:szCs w:val="24"/>
          <w:u w:val="single"/>
          <w:lang w:bidi="en-US"/>
        </w:rPr>
        <w:t>(MM DD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, </w:t>
      </w:r>
      <w:proofErr w:type="gramStart"/>
      <w:r>
        <w:rPr>
          <w:rFonts w:ascii="Century" w:eastAsia="ＭＳ Ｐ明朝"/>
          <w:sz w:val="24"/>
          <w:szCs w:val="24"/>
          <w:u w:val="single"/>
          <w:lang w:bidi="en-US"/>
        </w:rPr>
        <w:t xml:space="preserve">YY)   </w:t>
      </w:r>
      <w:proofErr w:type="gramEnd"/>
      <w:r>
        <w:rPr>
          <w:rFonts w:ascii="Century" w:eastAsia="ＭＳ Ｐ明朝"/>
          <w:sz w:val="24"/>
          <w:szCs w:val="24"/>
          <w:u w:val="single"/>
          <w:lang w:bidi="en-US"/>
        </w:rPr>
        <w:t xml:space="preserve">                              (Age           ) </w:t>
      </w:r>
    </w:p>
    <w:p w14:paraId="7A04B6CC" w14:textId="77777777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/>
          <w:sz w:val="24"/>
          <w:szCs w:val="24"/>
          <w:u w:val="single"/>
          <w:lang w:bidi="en-US"/>
        </w:rPr>
        <w:t>Current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 address                                                                 </w:t>
      </w:r>
    </w:p>
    <w:p w14:paraId="21E5A1DA" w14:textId="77777777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>P</w:t>
      </w:r>
      <w:r>
        <w:rPr>
          <w:rFonts w:ascii="Century" w:eastAsia="ＭＳ Ｐ明朝"/>
          <w:sz w:val="24"/>
          <w:szCs w:val="24"/>
          <w:u w:val="single"/>
          <w:lang w:bidi="en-US"/>
        </w:rPr>
        <w:t xml:space="preserve">hone number                                                                  </w:t>
      </w:r>
    </w:p>
    <w:p w14:paraId="017EF7D9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/>
          <w:sz w:val="24"/>
          <w:szCs w:val="24"/>
          <w:u w:val="single"/>
          <w:lang w:bidi="en-US"/>
        </w:rPr>
        <w:t xml:space="preserve">Email address                                                                  </w:t>
      </w:r>
    </w:p>
    <w:p w14:paraId="7EF6F687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Educational background (starting from elementary school)</w:t>
      </w:r>
    </w:p>
    <w:p w14:paraId="635C89CF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701FBDD0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7EDC0543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9C2C54A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Work history</w:t>
      </w:r>
    </w:p>
    <w:p w14:paraId="20177BBB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3FF2723A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314E4E0" w14:textId="58B0595C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00610D3F" w14:textId="77777777" w:rsidR="00526AC6" w:rsidRPr="00DF5189" w:rsidRDefault="00526AC6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639D3BFE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Honors and prizes (if any)</w:t>
      </w:r>
    </w:p>
    <w:p w14:paraId="22135837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B2C00C2" w14:textId="5D733EEB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9419BC8" w14:textId="77777777" w:rsidR="00130852" w:rsidRPr="00DF5189" w:rsidRDefault="00130852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225F6F5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57FDEBC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Research history (if any)</w:t>
      </w:r>
    </w:p>
    <w:p w14:paraId="5590A1F2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8A19DFA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B364A39" w14:textId="7917B606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DAEFED7" w14:textId="77777777" w:rsidR="00130852" w:rsidRPr="00DF5189" w:rsidRDefault="00130852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CCA54B5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>P</w:t>
      </w:r>
      <w:r>
        <w:rPr>
          <w:rFonts w:ascii="Century" w:eastAsia="ＭＳ Ｐ明朝"/>
          <w:sz w:val="24"/>
          <w:szCs w:val="24"/>
          <w:u w:val="single"/>
          <w:lang w:bidi="en-US"/>
        </w:rPr>
        <w:t>ublication list (if any)</w:t>
      </w:r>
    </w:p>
    <w:p w14:paraId="09208218" w14:textId="016508A0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C088412" w14:textId="0DBF64E2" w:rsidR="00CA7174" w:rsidRDefault="00CA7174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77FB094C" w14:textId="77777777" w:rsidR="00CA7174" w:rsidRDefault="00CA7174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34B4647" w14:textId="77777777" w:rsidR="00BD1EA6" w:rsidRDefault="00BD1EA6" w:rsidP="00BD1EA6">
      <w:pPr>
        <w:rPr>
          <w:rFonts w:ascii="Century" w:eastAsia="ＭＳ Ｐ明朝"/>
          <w:sz w:val="24"/>
          <w:szCs w:val="24"/>
          <w:lang w:bidi="en-US"/>
        </w:rPr>
      </w:pPr>
      <w:r w:rsidRPr="00C6092D">
        <w:rPr>
          <w:rFonts w:ascii="Century" w:eastAsia="ＭＳ Ｐ明朝" w:hint="eastAsia"/>
          <w:sz w:val="24"/>
          <w:szCs w:val="24"/>
          <w:lang w:bidi="en-US"/>
        </w:rPr>
        <w:t>I</w:t>
      </w:r>
      <w:r w:rsidRPr="00C6092D">
        <w:rPr>
          <w:rFonts w:ascii="Century" w:eastAsia="ＭＳ Ｐ明朝"/>
          <w:sz w:val="24"/>
          <w:szCs w:val="24"/>
          <w:lang w:bidi="en-US"/>
        </w:rPr>
        <w:t xml:space="preserve"> </w:t>
      </w:r>
      <w:r>
        <w:rPr>
          <w:rFonts w:ascii="Century" w:eastAsia="ＭＳ Ｐ明朝"/>
          <w:sz w:val="24"/>
          <w:szCs w:val="24"/>
          <w:lang w:bidi="en-US"/>
        </w:rPr>
        <w:t>hereby declare that the above information is true and correct.</w:t>
      </w:r>
    </w:p>
    <w:p w14:paraId="09D3F6CD" w14:textId="77777777" w:rsidR="00BD1EA6" w:rsidRDefault="00BD1EA6" w:rsidP="00BD1EA6">
      <w:pPr>
        <w:rPr>
          <w:rFonts w:ascii="Century" w:eastAsia="ＭＳ Ｐ明朝"/>
          <w:sz w:val="24"/>
          <w:szCs w:val="24"/>
          <w:lang w:bidi="en-US"/>
        </w:rPr>
      </w:pPr>
      <w:r>
        <w:rPr>
          <w:rFonts w:ascii="Century" w:eastAsia="ＭＳ Ｐ明朝"/>
          <w:sz w:val="24"/>
          <w:szCs w:val="24"/>
          <w:lang w:bidi="en-US"/>
        </w:rPr>
        <w:t>Date (</w:t>
      </w:r>
      <w:r w:rsidRPr="00395AF7">
        <w:rPr>
          <w:rFonts w:ascii="Century" w:eastAsia="ＭＳ Ｐ明朝"/>
          <w:sz w:val="24"/>
          <w:szCs w:val="24"/>
          <w:lang w:bidi="en-US"/>
        </w:rPr>
        <w:t xml:space="preserve">MM DD, </w:t>
      </w:r>
      <w:proofErr w:type="gramStart"/>
      <w:r w:rsidRPr="00395AF7">
        <w:rPr>
          <w:rFonts w:ascii="Century" w:eastAsia="ＭＳ Ｐ明朝"/>
          <w:sz w:val="24"/>
          <w:szCs w:val="24"/>
          <w:lang w:bidi="en-US"/>
        </w:rPr>
        <w:t>YY</w:t>
      </w:r>
      <w:r>
        <w:rPr>
          <w:rFonts w:ascii="Century" w:eastAsia="ＭＳ Ｐ明朝"/>
          <w:sz w:val="24"/>
          <w:szCs w:val="24"/>
          <w:lang w:bidi="en-US"/>
        </w:rPr>
        <w:t xml:space="preserve">)   </w:t>
      </w:r>
      <w:proofErr w:type="gramEnd"/>
      <w:r>
        <w:rPr>
          <w:rFonts w:ascii="Century" w:eastAsia="ＭＳ Ｐ明朝"/>
          <w:sz w:val="24"/>
          <w:szCs w:val="24"/>
          <w:lang w:bidi="en-US"/>
        </w:rPr>
        <w:t xml:space="preserve">                 Signature</w:t>
      </w:r>
    </w:p>
    <w:p w14:paraId="66619522" w14:textId="0CB8CEAB" w:rsidR="003674F5" w:rsidRDefault="003674F5" w:rsidP="00BD1EA6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8DD40D4" w14:textId="0CF39094" w:rsidR="00A12057" w:rsidRDefault="00A12057" w:rsidP="00BD1EA6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 xml:space="preserve">　　　　　　　　　　　　　　　　　　　　　　　　　　　　　　　　　　　　　　　　　　　　　　　　　　　　　　　　　　　　　</w:t>
      </w:r>
    </w:p>
    <w:p w14:paraId="33699C57" w14:textId="77777777" w:rsidR="00FD3728" w:rsidRPr="00FF7CA3" w:rsidRDefault="00FD3728" w:rsidP="00FD3728">
      <w:pPr>
        <w:jc w:val="center"/>
        <w:rPr>
          <w:rFonts w:ascii="Century" w:eastAsia="ＭＳ Ｐ明朝"/>
          <w:snapToGrid w:val="0"/>
          <w:kern w:val="20"/>
          <w:szCs w:val="24"/>
        </w:rPr>
      </w:pPr>
      <w:r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lastRenderedPageBreak/>
        <w:t>Statement of Purpose</w:t>
      </w:r>
    </w:p>
    <w:tbl>
      <w:tblPr>
        <w:tblW w:w="969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857"/>
        <w:gridCol w:w="2851"/>
        <w:gridCol w:w="1224"/>
        <w:gridCol w:w="3758"/>
      </w:tblGrid>
      <w:tr w:rsidR="00FD3728" w14:paraId="1B085E10" w14:textId="77777777" w:rsidTr="009D4F72">
        <w:trPr>
          <w:trHeight w:val="651"/>
        </w:trPr>
        <w:tc>
          <w:tcPr>
            <w:tcW w:w="1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759F91D7" w14:textId="77777777" w:rsidR="00FD3728" w:rsidRPr="00FD3728" w:rsidRDefault="00FD3728" w:rsidP="009D4F72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FD3728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05AAD5F4" w14:textId="77777777" w:rsidR="00FD3728" w:rsidRPr="00FD3728" w:rsidRDefault="00FD3728" w:rsidP="009D4F72">
            <w:pPr>
              <w:autoSpaceDE w:val="0"/>
              <w:autoSpaceDN w:val="0"/>
              <w:adjustRightInd w:val="0"/>
              <w:ind w:firstLineChars="50" w:firstLine="11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FD3728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2"/>
              </w:rPr>
              <w:t>(Univ use only)</w:t>
            </w:r>
          </w:p>
        </w:tc>
        <w:tc>
          <w:tcPr>
            <w:tcW w:w="2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5DE9409" w14:textId="77777777" w:rsidR="00FD3728" w:rsidRPr="00FF7CA3" w:rsidRDefault="00FD3728" w:rsidP="009D4F72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6E1DF0E" w14:textId="77777777" w:rsidR="00FD3728" w:rsidRPr="00FF7CA3" w:rsidRDefault="00FD3728" w:rsidP="009D4F72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br/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pplicant </w:t>
            </w:r>
          </w:p>
        </w:tc>
        <w:tc>
          <w:tcPr>
            <w:tcW w:w="375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237085B" w14:textId="3767CD50" w:rsidR="00FD3728" w:rsidRPr="00EF66EB" w:rsidRDefault="00832F19" w:rsidP="009D4F72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</w:t>
            </w:r>
            <w:r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middle  </w:t>
            </w:r>
            <w:r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744876F4" w14:textId="77777777" w:rsidR="00FD3728" w:rsidRPr="00FF7CA3" w:rsidRDefault="00FD3728" w:rsidP="009D4F72">
            <w:pPr>
              <w:autoSpaceDE w:val="0"/>
              <w:autoSpaceDN w:val="0"/>
              <w:adjustRightInd w:val="0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</w:tbl>
    <w:p w14:paraId="2B0D4330" w14:textId="77777777" w:rsidR="00FD3728" w:rsidRDefault="00FD3728" w:rsidP="00FD3728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848"/>
      </w:tblGrid>
      <w:tr w:rsidR="00FD3728" w:rsidRPr="0085208E" w14:paraId="7B786249" w14:textId="77777777" w:rsidTr="00FD3728">
        <w:trPr>
          <w:trHeight w:val="12637"/>
        </w:trPr>
        <w:tc>
          <w:tcPr>
            <w:tcW w:w="9848" w:type="dxa"/>
            <w:shd w:val="clear" w:color="auto" w:fill="auto"/>
          </w:tcPr>
          <w:p w14:paraId="36D744D5" w14:textId="77777777" w:rsidR="00FD3728" w:rsidRPr="0085208E" w:rsidRDefault="00FD3728" w:rsidP="009D4F72">
            <w:pPr>
              <w:rPr>
                <w:rFonts w:ascii="Century" w:eastAsia="ＭＳ Ｐ明朝"/>
                <w:snapToGrid w:val="0"/>
                <w:kern w:val="20"/>
                <w:sz w:val="24"/>
                <w:szCs w:val="24"/>
                <w:lang w:bidi="en-US"/>
              </w:rPr>
            </w:pPr>
          </w:p>
        </w:tc>
      </w:tr>
    </w:tbl>
    <w:p w14:paraId="363A6DF0" w14:textId="35F8FFD4" w:rsidR="00A60BB2" w:rsidRPr="00FD3728" w:rsidRDefault="00FD3728" w:rsidP="00FD3728">
      <w:pPr>
        <w:jc w:val="center"/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</w:pPr>
      <w:r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br w:type="page"/>
      </w:r>
      <w:r w:rsidR="00A60BB2" w:rsidRPr="008F2DF6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lastRenderedPageBreak/>
        <w:t>Research planning</w:t>
      </w:r>
    </w:p>
    <w:tbl>
      <w:tblPr>
        <w:tblW w:w="969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857"/>
        <w:gridCol w:w="2851"/>
        <w:gridCol w:w="1224"/>
        <w:gridCol w:w="3758"/>
      </w:tblGrid>
      <w:tr w:rsidR="00A60BB2" w14:paraId="75714786" w14:textId="77777777" w:rsidTr="00E03B6B">
        <w:trPr>
          <w:trHeight w:val="651"/>
        </w:trPr>
        <w:tc>
          <w:tcPr>
            <w:tcW w:w="1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7A9872A4" w14:textId="77777777" w:rsidR="00A60BB2" w:rsidRPr="008F2DF6" w:rsidRDefault="00A60BB2" w:rsidP="00E03B6B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8F2DF6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4572F158" w14:textId="77777777" w:rsidR="00A60BB2" w:rsidRPr="008F2DF6" w:rsidRDefault="00A60BB2" w:rsidP="00E03B6B">
            <w:pPr>
              <w:autoSpaceDE w:val="0"/>
              <w:autoSpaceDN w:val="0"/>
              <w:adjustRightInd w:val="0"/>
              <w:ind w:firstLineChars="50" w:firstLine="11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8F2DF6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2"/>
              </w:rPr>
              <w:t>(Univ use only)</w:t>
            </w:r>
          </w:p>
        </w:tc>
        <w:tc>
          <w:tcPr>
            <w:tcW w:w="2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5A188DE" w14:textId="77777777" w:rsidR="00A60BB2" w:rsidRPr="00FF7CA3" w:rsidRDefault="00A60BB2" w:rsidP="00E03B6B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010CACEE" w14:textId="77777777" w:rsidR="00A60BB2" w:rsidRPr="00FF7CA3" w:rsidRDefault="00A60BB2" w:rsidP="00E03B6B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br/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pplicant </w:t>
            </w:r>
          </w:p>
        </w:tc>
        <w:tc>
          <w:tcPr>
            <w:tcW w:w="375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E52D8BC" w14:textId="1A39B701" w:rsidR="00A60BB2" w:rsidRPr="00EF66EB" w:rsidRDefault="00832F19" w:rsidP="00E03B6B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="00A60BB2" w:rsidRPr="00EF66EB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  middle  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2B519FEE" w14:textId="77777777" w:rsidR="00A60BB2" w:rsidRPr="00FF7CA3" w:rsidRDefault="00A60BB2" w:rsidP="00E03B6B">
            <w:pPr>
              <w:autoSpaceDE w:val="0"/>
              <w:autoSpaceDN w:val="0"/>
              <w:adjustRightInd w:val="0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</w:tbl>
    <w:p w14:paraId="15D1C642" w14:textId="77777777" w:rsidR="00A60BB2" w:rsidRDefault="00A60BB2" w:rsidP="00A60BB2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950"/>
      </w:tblGrid>
      <w:tr w:rsidR="00A60BB2" w14:paraId="0B769896" w14:textId="77777777" w:rsidTr="00E03B6B">
        <w:tc>
          <w:tcPr>
            <w:tcW w:w="9950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2BAF9F14" w14:textId="77777777" w:rsidR="00A60BB2" w:rsidRPr="008F2DF6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  <w:r>
              <w:rPr>
                <w:rFonts w:ascii="Century" w:eastAsia="ＭＳ Ｐ明朝" w:hint="eastAsia"/>
                <w:sz w:val="24"/>
                <w:szCs w:val="24"/>
                <w:u w:val="single"/>
                <w:lang w:bidi="en-US"/>
              </w:rPr>
              <w:t>1</w:t>
            </w:r>
            <w: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  <w:t xml:space="preserve">st </w:t>
            </w:r>
            <w:r w:rsidRPr="008F2DF6"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  <w:t>Year</w:t>
            </w:r>
          </w:p>
        </w:tc>
      </w:tr>
      <w:tr w:rsidR="00A60BB2" w14:paraId="276C9C37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5FC86F8F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16511367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0CB1A69A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2E75EFA0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3F620566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48AE88E8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7D76913B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71119B9F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6AC70B83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55E1E09F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4B8C067E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39CF3F44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55730D3A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417D3E98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5EBADB55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6589560A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7CD72A93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5D47504B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60B6BB96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1A7EBAB3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13E02F2E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7B6B04ED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0ACD2758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12AC8658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53A8ED82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514689CC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7FAAA9F1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05967502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1A212BB5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1C7C1A28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78136E51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1A422E43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60042667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21938621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77F588F1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53C71FDD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338D6E24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36595D1C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191E3163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0094A8DF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1D55D337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5D9637CB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621F15DA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516BE33D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66E745C1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2A5A4C86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32F98B1B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7464F06A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65366F9E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34105F8E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5F68018D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5F1EDE80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732EA28D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55F1A488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3E4AC844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FD3728" w14:paraId="7913C132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0BA94DA1" w14:textId="77777777" w:rsidR="00FD3728" w:rsidRPr="00261DD1" w:rsidRDefault="00FD3728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20B00175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241C85A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</w:tbl>
    <w:p w14:paraId="42B2F7D1" w14:textId="77777777" w:rsidR="00A60BB2" w:rsidRPr="00A60BB2" w:rsidRDefault="00A60BB2" w:rsidP="00A60BB2">
      <w:pPr>
        <w:rPr>
          <w:vanish/>
        </w:rPr>
      </w:pPr>
    </w:p>
    <w:tbl>
      <w:tblPr>
        <w:tblW w:w="969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857"/>
        <w:gridCol w:w="2851"/>
        <w:gridCol w:w="1224"/>
        <w:gridCol w:w="3758"/>
      </w:tblGrid>
      <w:tr w:rsidR="00A60BB2" w14:paraId="7CCFADA4" w14:textId="77777777" w:rsidTr="00E03B6B">
        <w:trPr>
          <w:trHeight w:val="651"/>
        </w:trPr>
        <w:tc>
          <w:tcPr>
            <w:tcW w:w="1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1B34BA66" w14:textId="77777777" w:rsidR="00A60BB2" w:rsidRPr="008F2DF6" w:rsidRDefault="00A60BB2" w:rsidP="00E03B6B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8F2DF6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50DFAD2D" w14:textId="77777777" w:rsidR="00A60BB2" w:rsidRPr="008F2DF6" w:rsidRDefault="00A60BB2" w:rsidP="00E03B6B">
            <w:pPr>
              <w:autoSpaceDE w:val="0"/>
              <w:autoSpaceDN w:val="0"/>
              <w:adjustRightInd w:val="0"/>
              <w:ind w:firstLineChars="50" w:firstLine="11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8F2DF6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2"/>
              </w:rPr>
              <w:t>(Univ use only)</w:t>
            </w:r>
          </w:p>
        </w:tc>
        <w:tc>
          <w:tcPr>
            <w:tcW w:w="2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003742F" w14:textId="77777777" w:rsidR="00A60BB2" w:rsidRPr="00FF7CA3" w:rsidRDefault="00A60BB2" w:rsidP="00E03B6B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0F8D0AF1" w14:textId="77777777" w:rsidR="00A60BB2" w:rsidRPr="00FF7CA3" w:rsidRDefault="00A60BB2" w:rsidP="00E03B6B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br/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pplicant </w:t>
            </w:r>
          </w:p>
        </w:tc>
        <w:tc>
          <w:tcPr>
            <w:tcW w:w="375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30E96730" w14:textId="236D8F1F" w:rsidR="00A60BB2" w:rsidRPr="00EF66EB" w:rsidRDefault="00832F19" w:rsidP="00E03B6B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="00A60BB2" w:rsidRPr="00EF66EB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  middle  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052879A7" w14:textId="77777777" w:rsidR="00A60BB2" w:rsidRPr="00FF7CA3" w:rsidRDefault="00A60BB2" w:rsidP="00E03B6B">
            <w:pPr>
              <w:autoSpaceDE w:val="0"/>
              <w:autoSpaceDN w:val="0"/>
              <w:adjustRightInd w:val="0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</w:tbl>
    <w:p w14:paraId="464572B3" w14:textId="77777777" w:rsidR="00A60BB2" w:rsidRDefault="00A60BB2" w:rsidP="00A60BB2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950"/>
      </w:tblGrid>
      <w:tr w:rsidR="00A60BB2" w14:paraId="5C9F0B02" w14:textId="77777777" w:rsidTr="00E03B6B">
        <w:tc>
          <w:tcPr>
            <w:tcW w:w="9950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714E1C42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  <w:r w:rsidRPr="00261DD1"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  <w:t>2nd Year</w:t>
            </w:r>
          </w:p>
        </w:tc>
      </w:tr>
      <w:tr w:rsidR="00A60BB2" w14:paraId="3D076C47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5C762F74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67B19A32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60D1B24A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689BB7E4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23755DC9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1ACE2B27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38EA97CB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0A6D333C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725A39ED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0615A1EF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1A533B46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0B628D15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06F1F577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2F48EA11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5ECB109B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44946A12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1B486D43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420451DF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0CB6205D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4E757C28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3AC5B9CB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1B433A5B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0C28FB74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2B8167E9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7D2264C9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1987A424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1E7C16E9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2D204684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03B0B51A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4875417D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4A3E05E7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1AB1C7CD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555E38B1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1EA9284A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314AD3B9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4C51F435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5A7B6EAE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0370240C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7F127DC6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6F8F4E8D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00239171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1A3656C1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67C56165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069E7204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31AAF5A4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25C718A4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0788CA57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0F21E2C5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6209056C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407DC81C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22054D93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2E769404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3472AD7E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5C96D604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16191DBF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2A0812EC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219D490C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07121A59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12CABF1B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A60BB2" w14:paraId="38F47E2F" w14:textId="77777777" w:rsidTr="008729AC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</w:tcPr>
          <w:p w14:paraId="74E2B988" w14:textId="77777777" w:rsidR="00A60BB2" w:rsidRPr="00261DD1" w:rsidRDefault="00A60BB2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  <w:tr w:rsidR="008729AC" w14:paraId="646E534C" w14:textId="77777777" w:rsidTr="00E03B6B">
        <w:tc>
          <w:tcPr>
            <w:tcW w:w="9950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1E2B43" w14:textId="77777777" w:rsidR="008729AC" w:rsidRPr="00261DD1" w:rsidRDefault="008729AC" w:rsidP="00E03B6B">
            <w:pPr>
              <w:rPr>
                <w:rFonts w:ascii="Century" w:eastAsia="ＭＳ Ｐ明朝"/>
                <w:sz w:val="24"/>
                <w:szCs w:val="24"/>
                <w:u w:val="single"/>
                <w:lang w:bidi="en-US"/>
              </w:rPr>
            </w:pPr>
          </w:p>
        </w:tc>
      </w:tr>
    </w:tbl>
    <w:p w14:paraId="5F6B5C9F" w14:textId="77777777" w:rsidR="00B41CEE" w:rsidRDefault="00B41CEE" w:rsidP="00B41CEE">
      <w:pPr>
        <w:spacing w:line="540" w:lineRule="exact"/>
        <w:jc w:val="center"/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</w:pPr>
      <w:r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  <w:t xml:space="preserve">Permission to Take Entrance Examination </w:t>
      </w:r>
    </w:p>
    <w:p w14:paraId="34CD35C6" w14:textId="77777777" w:rsidR="00B41CEE" w:rsidRDefault="00B41CEE" w:rsidP="00B41CEE">
      <w:pPr>
        <w:spacing w:line="540" w:lineRule="exact"/>
        <w:jc w:val="center"/>
        <w:rPr>
          <w:rFonts w:ascii="Century" w:eastAsia="ＭＳ Ｐ明朝"/>
          <w:b/>
          <w:snapToGrid w:val="0"/>
          <w:spacing w:val="-4"/>
          <w:kern w:val="20"/>
          <w:sz w:val="36"/>
          <w:szCs w:val="36"/>
        </w:rPr>
      </w:pPr>
      <w:r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  <w:t>and Attend School</w:t>
      </w:r>
    </w:p>
    <w:p w14:paraId="3F94C9FE" w14:textId="77777777" w:rsidR="00B41CEE" w:rsidRDefault="00B41CEE" w:rsidP="00B41CEE">
      <w:pPr>
        <w:rPr>
          <w:rFonts w:ascii="Century" w:eastAsia="ＭＳ Ｐ明朝"/>
          <w:snapToGrid w:val="0"/>
          <w:kern w:val="20"/>
          <w:szCs w:val="24"/>
        </w:rPr>
      </w:pPr>
    </w:p>
    <w:p w14:paraId="4A15DFAD" w14:textId="77777777" w:rsidR="00B41CEE" w:rsidRDefault="00B41CEE" w:rsidP="00B41CEE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  <w:r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Fujita Health University </w:t>
      </w:r>
    </w:p>
    <w:p w14:paraId="4432D7D9" w14:textId="77777777" w:rsidR="00B41CEE" w:rsidRDefault="00B41CEE" w:rsidP="00B41CEE">
      <w:pPr>
        <w:ind w:firstLineChars="50" w:firstLine="150"/>
        <w:rPr>
          <w:rFonts w:ascii="Century" w:eastAsia="ＭＳ Ｐ明朝"/>
          <w:snapToGrid w:val="0"/>
          <w:kern w:val="20"/>
          <w:sz w:val="30"/>
          <w:szCs w:val="30"/>
        </w:rPr>
      </w:pPr>
      <w:r>
        <w:rPr>
          <w:rFonts w:ascii="Century" w:eastAsia="ＭＳ Ｐ明朝"/>
          <w:snapToGrid w:val="0"/>
          <w:kern w:val="20"/>
          <w:sz w:val="30"/>
          <w:szCs w:val="30"/>
          <w:lang w:bidi="en-US"/>
        </w:rPr>
        <w:t>Graduate School of Health Sciences</w:t>
      </w:r>
    </w:p>
    <w:p w14:paraId="6D8F7E2A" w14:textId="77777777" w:rsidR="00B41CEE" w:rsidRDefault="00B41CEE" w:rsidP="00B41CEE">
      <w:pPr>
        <w:ind w:firstLineChars="100" w:firstLine="300"/>
        <w:rPr>
          <w:rFonts w:ascii="Century" w:eastAsia="ＭＳ Ｐ明朝"/>
          <w:snapToGrid w:val="0"/>
          <w:kern w:val="20"/>
          <w:sz w:val="30"/>
          <w:szCs w:val="30"/>
        </w:rPr>
      </w:pPr>
      <w:r>
        <w:rPr>
          <w:rFonts w:ascii="Century" w:eastAsia="ＭＳ Ｐ明朝"/>
          <w:snapToGrid w:val="0"/>
          <w:kern w:val="20"/>
          <w:sz w:val="30"/>
          <w:szCs w:val="30"/>
          <w:lang w:bidi="en-US"/>
        </w:rPr>
        <w:t>Attn: Dean of the Graduate School of Health Sciences</w:t>
      </w:r>
    </w:p>
    <w:p w14:paraId="34E80566" w14:textId="77777777" w:rsidR="00B41CEE" w:rsidRDefault="00B41CEE" w:rsidP="00B41CEE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W w:w="5444" w:type="dxa"/>
        <w:tblInd w:w="4644" w:type="dxa"/>
        <w:tblBorders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985"/>
        <w:gridCol w:w="3459"/>
      </w:tblGrid>
      <w:tr w:rsidR="00B41CEE" w14:paraId="06023809" w14:textId="77777777" w:rsidTr="00B41CEE">
        <w:trPr>
          <w:trHeight w:hRule="exact" w:val="851"/>
        </w:trPr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423E283" w14:textId="77777777" w:rsidR="00B41CEE" w:rsidRDefault="00B41CEE">
            <w:pPr>
              <w:ind w:rightChars="-343" w:right="-960"/>
              <w:jc w:val="center"/>
              <w:rPr>
                <w:rFonts w:ascii="Century" w:eastAsia="ＭＳ Ｐ明朝"/>
                <w:snapToGrid w:val="0"/>
                <w:kern w:val="20"/>
                <w:szCs w:val="24"/>
              </w:rPr>
            </w:pPr>
            <w:r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Name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B587DE" w14:textId="77777777" w:rsidR="00B41CEE" w:rsidRDefault="00B41CEE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      middle      last</w:t>
            </w:r>
          </w:p>
          <w:p w14:paraId="622A260A" w14:textId="77777777" w:rsidR="00B41CEE" w:rsidRDefault="00B41CEE">
            <w:pPr>
              <w:jc w:val="left"/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B41CEE" w14:paraId="22722408" w14:textId="77777777" w:rsidTr="00B41CEE">
        <w:trPr>
          <w:trHeight w:val="851"/>
        </w:trPr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2C620D" w14:textId="77777777" w:rsidR="00B41CEE" w:rsidRDefault="00B41CEE">
            <w:pPr>
              <w:ind w:leftChars="-192" w:left="-538" w:rightChars="-191" w:right="-535" w:firstLine="2"/>
              <w:jc w:val="center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Date of Birth</w:t>
            </w:r>
          </w:p>
          <w:p w14:paraId="27BA49B7" w14:textId="77777777" w:rsidR="00B41CEE" w:rsidRDefault="00B41CEE">
            <w:pPr>
              <w:ind w:leftChars="-192" w:left="-538" w:rightChars="-191" w:right="-535" w:firstLine="2"/>
              <w:jc w:val="center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(MM DD, YY)</w:t>
            </w:r>
          </w:p>
        </w:tc>
        <w:tc>
          <w:tcPr>
            <w:tcW w:w="3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AAC5C7" w14:textId="77777777" w:rsidR="00B41CEE" w:rsidRDefault="00B41CE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</w:tbl>
    <w:p w14:paraId="0FDD1E5A" w14:textId="77777777" w:rsidR="00B41CEE" w:rsidRDefault="00B41CEE" w:rsidP="00B41CEE">
      <w:pPr>
        <w:rPr>
          <w:rFonts w:ascii="Century" w:eastAsia="ＭＳ Ｐ明朝"/>
          <w:snapToGrid w:val="0"/>
          <w:kern w:val="20"/>
          <w:szCs w:val="24"/>
        </w:rPr>
      </w:pPr>
    </w:p>
    <w:p w14:paraId="30E21533" w14:textId="77777777" w:rsidR="00B41CEE" w:rsidRDefault="00B41CEE" w:rsidP="00B41CEE">
      <w:pPr>
        <w:rPr>
          <w:rFonts w:ascii="Century" w:eastAsia="ＭＳ Ｐ明朝"/>
          <w:snapToGrid w:val="0"/>
          <w:kern w:val="20"/>
          <w:szCs w:val="24"/>
        </w:rPr>
      </w:pPr>
    </w:p>
    <w:p w14:paraId="6C540956" w14:textId="77777777" w:rsidR="00B41CEE" w:rsidRDefault="00B41CEE" w:rsidP="00B41CEE">
      <w:pPr>
        <w:tabs>
          <w:tab w:val="left" w:pos="9746"/>
        </w:tabs>
        <w:ind w:rightChars="-114" w:right="-319" w:firstLineChars="200" w:firstLine="560"/>
        <w:rPr>
          <w:rFonts w:ascii="Century" w:eastAsia="ＭＳ Ｐ明朝"/>
          <w:snapToGrid w:val="0"/>
          <w:kern w:val="20"/>
          <w:szCs w:val="28"/>
          <w:lang w:bidi="en-US"/>
        </w:rPr>
      </w:pP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I hereby permit the above candidate to undertake the entrance </w:t>
      </w:r>
    </w:p>
    <w:p w14:paraId="6EF710D7" w14:textId="77777777" w:rsidR="00B41CEE" w:rsidRDefault="00B41CEE" w:rsidP="00B41CEE">
      <w:pPr>
        <w:tabs>
          <w:tab w:val="left" w:pos="9746"/>
        </w:tabs>
        <w:ind w:leftChars="100" w:left="280" w:rightChars="-114" w:right="-319"/>
        <w:rPr>
          <w:rFonts w:ascii="Century" w:eastAsia="ＭＳ Ｐ明朝"/>
          <w:snapToGrid w:val="0"/>
          <w:kern w:val="20"/>
          <w:szCs w:val="24"/>
        </w:rPr>
      </w:pPr>
      <w:r>
        <w:rPr>
          <w:rFonts w:ascii="Century" w:eastAsia="ＭＳ Ｐ明朝"/>
          <w:snapToGrid w:val="0"/>
          <w:kern w:val="20"/>
          <w:szCs w:val="28"/>
          <w:lang w:bidi="en-US"/>
        </w:rPr>
        <w:t>examination of the Fujita Health University Graduate School of Health Sciences as a working student.</w:t>
      </w:r>
    </w:p>
    <w:p w14:paraId="174DF7D4" w14:textId="77777777" w:rsidR="00B41CEE" w:rsidRDefault="00B41CEE" w:rsidP="00B41CEE">
      <w:pPr>
        <w:tabs>
          <w:tab w:val="left" w:pos="9746"/>
        </w:tabs>
        <w:ind w:rightChars="-114" w:right="-319" w:firstLineChars="200" w:firstLine="560"/>
        <w:rPr>
          <w:rFonts w:ascii="Century" w:eastAsia="ＭＳ Ｐ明朝"/>
          <w:snapToGrid w:val="0"/>
          <w:kern w:val="20"/>
          <w:szCs w:val="28"/>
          <w:lang w:bidi="en-US"/>
        </w:rPr>
      </w:pP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Furthermore, if accepted to the university, I permit him/her to enroll </w:t>
      </w:r>
    </w:p>
    <w:p w14:paraId="25292CE6" w14:textId="77777777" w:rsidR="00B41CEE" w:rsidRDefault="00B41CEE" w:rsidP="00B41CEE">
      <w:pPr>
        <w:tabs>
          <w:tab w:val="left" w:pos="9746"/>
        </w:tabs>
        <w:ind w:rightChars="-114" w:right="-319" w:firstLineChars="100" w:firstLine="280"/>
        <w:rPr>
          <w:rFonts w:ascii="Century" w:eastAsia="ＭＳ Ｐ明朝"/>
          <w:snapToGrid w:val="0"/>
          <w:kern w:val="20"/>
          <w:szCs w:val="24"/>
        </w:rPr>
      </w:pPr>
      <w:r>
        <w:rPr>
          <w:rFonts w:ascii="Century" w:eastAsia="ＭＳ Ｐ明朝"/>
          <w:snapToGrid w:val="0"/>
          <w:kern w:val="20"/>
          <w:szCs w:val="28"/>
          <w:lang w:bidi="en-US"/>
        </w:rPr>
        <w:t>in this course while employed.</w:t>
      </w:r>
    </w:p>
    <w:p w14:paraId="37AC45D4" w14:textId="77777777" w:rsidR="00B41CEE" w:rsidRDefault="00B41CEE" w:rsidP="00B41CEE">
      <w:pPr>
        <w:rPr>
          <w:rFonts w:ascii="Century" w:eastAsia="ＭＳ Ｐ明朝"/>
          <w:snapToGrid w:val="0"/>
          <w:kern w:val="20"/>
          <w:szCs w:val="24"/>
        </w:rPr>
      </w:pPr>
    </w:p>
    <w:p w14:paraId="66FF9A6C" w14:textId="77777777" w:rsidR="00B41CEE" w:rsidRDefault="00B41CEE" w:rsidP="00B41CEE">
      <w:pPr>
        <w:ind w:firstLine="279"/>
        <w:rPr>
          <w:rFonts w:ascii="Century" w:eastAsia="ＭＳ Ｐ明朝"/>
          <w:snapToGrid w:val="0"/>
          <w:kern w:val="20"/>
          <w:szCs w:val="24"/>
        </w:rPr>
      </w:pPr>
      <w:r>
        <w:rPr>
          <w:rFonts w:ascii="Century" w:eastAsia="ＭＳ Ｐ明朝"/>
          <w:snapToGrid w:val="0"/>
          <w:kern w:val="20"/>
          <w:szCs w:val="28"/>
          <w:lang w:bidi="en-US"/>
        </w:rPr>
        <w:t>Date (MM DD, YY)</w:t>
      </w:r>
    </w:p>
    <w:p w14:paraId="76D41B37" w14:textId="77777777" w:rsidR="00B41CEE" w:rsidRDefault="00B41CEE" w:rsidP="00B41CEE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pPr w:leftFromText="142" w:rightFromText="142" w:vertAnchor="text" w:horzAnchor="margin" w:tblpXSpec="center" w:tblpY="285"/>
        <w:tblW w:w="0" w:type="auto"/>
        <w:tblBorders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2518"/>
        <w:gridCol w:w="4111"/>
        <w:gridCol w:w="2126"/>
      </w:tblGrid>
      <w:tr w:rsidR="00B41CEE" w14:paraId="5C91C8A9" w14:textId="77777777" w:rsidTr="00B41CEE">
        <w:trPr>
          <w:trHeight w:hRule="exact" w:val="851"/>
        </w:trPr>
        <w:tc>
          <w:tcPr>
            <w:tcW w:w="25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250218" w14:textId="77777777" w:rsidR="00B41CEE" w:rsidRDefault="00B41CE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Name of Employer:</w:t>
            </w:r>
          </w:p>
          <w:p w14:paraId="20CE28F7" w14:textId="77777777" w:rsidR="00B41CEE" w:rsidRDefault="00B41CE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Name of Institution: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0641D5" w14:textId="77777777" w:rsidR="00B41CEE" w:rsidRDefault="00B41CE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B184167" w14:textId="77777777" w:rsidR="00B41CEE" w:rsidRDefault="00B41CE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B41CEE" w14:paraId="462989D4" w14:textId="77777777" w:rsidTr="00B41CEE">
        <w:trPr>
          <w:trHeight w:hRule="exact" w:val="851"/>
        </w:trPr>
        <w:tc>
          <w:tcPr>
            <w:tcW w:w="2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CBD6BB" w14:textId="77777777" w:rsidR="00B41CEE" w:rsidRDefault="00B41CE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Address: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9F9ADE2" w14:textId="77777777" w:rsidR="00B41CEE" w:rsidRDefault="00B41CE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A908ACB" w14:textId="77777777" w:rsidR="00B41CEE" w:rsidRDefault="00B41CE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B41CEE" w14:paraId="7644731D" w14:textId="77777777" w:rsidTr="00B41CEE">
        <w:trPr>
          <w:trHeight w:hRule="exact" w:val="851"/>
        </w:trPr>
        <w:tc>
          <w:tcPr>
            <w:tcW w:w="2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995C10" w14:textId="77777777" w:rsidR="00B41CEE" w:rsidRDefault="00B41CEE">
            <w:pPr>
              <w:ind w:leftChars="-51" w:left="-140" w:hangingChars="1" w:hanging="3"/>
              <w:jc w:val="right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 xml:space="preserve">Name of </w:t>
            </w:r>
          </w:p>
          <w:p w14:paraId="106DA7AF" w14:textId="77777777" w:rsidR="00B41CEE" w:rsidRDefault="00B41CEE">
            <w:pPr>
              <w:ind w:leftChars="-50" w:left="-140"/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Representative: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C69E31" w14:textId="77777777" w:rsidR="00B41CEE" w:rsidRDefault="00B41CE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3AFB1CA" w14:textId="77777777" w:rsidR="00B41CEE" w:rsidRDefault="00B41CEE">
            <w:pPr>
              <w:jc w:val="left"/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</w:rPr>
            </w:pPr>
            <w:r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(Official Seal/</w:t>
            </w:r>
            <w:proofErr w:type="gramStart"/>
            <w:r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Signature )</w:t>
            </w:r>
            <w:proofErr w:type="gramEnd"/>
          </w:p>
        </w:tc>
      </w:tr>
    </w:tbl>
    <w:p w14:paraId="3B010C7B" w14:textId="77777777" w:rsidR="00B41CEE" w:rsidRDefault="00B41CEE" w:rsidP="00B41CEE">
      <w:pPr>
        <w:ind w:left="259" w:rightChars="94" w:right="263" w:hangingChars="108" w:hanging="259"/>
        <w:rPr>
          <w:rFonts w:ascii="Century" w:eastAsia="ＭＳ Ｐ明朝"/>
          <w:snapToGrid w:val="0"/>
          <w:kern w:val="20"/>
          <w:sz w:val="24"/>
          <w:szCs w:val="24"/>
        </w:rPr>
      </w:pPr>
    </w:p>
    <w:p w14:paraId="3248A8B8" w14:textId="77777777" w:rsidR="00B41CEE" w:rsidRDefault="00B41CEE" w:rsidP="00B41CEE">
      <w:pPr>
        <w:ind w:leftChars="86" w:left="378" w:rightChars="94" w:right="263" w:hangingChars="57" w:hanging="137"/>
        <w:rPr>
          <w:rFonts w:ascii="Century" w:eastAsia="ＭＳ Ｐ明朝"/>
          <w:snapToGrid w:val="0"/>
          <w:kern w:val="20"/>
          <w:sz w:val="24"/>
          <w:szCs w:val="24"/>
        </w:rPr>
      </w:pPr>
      <w:r>
        <w:rPr>
          <w:rFonts w:ascii="Century" w:eastAsia="ＭＳ Ｐ明朝"/>
          <w:snapToGrid w:val="0"/>
          <w:kern w:val="20"/>
          <w:sz w:val="24"/>
          <w:szCs w:val="24"/>
          <w:lang w:bidi="en-US"/>
        </w:rPr>
        <w:t>*For those who are currently attending or planning to attend the School of Health Sciences at this university, please obtain the consent of your supervisor (e.g., chair or professor).</w:t>
      </w:r>
    </w:p>
    <w:p w14:paraId="287D731C" w14:textId="77777777" w:rsidR="00B41CEE" w:rsidRDefault="00B41CEE" w:rsidP="00B41CEE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79FBCD7D" w14:textId="77777777" w:rsidR="00A60BB2" w:rsidRPr="00B41CEE" w:rsidRDefault="00A60BB2" w:rsidP="00BD1EA6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sectPr w:rsidR="00A60BB2" w:rsidRPr="00B41CEE" w:rsidSect="00CA7174">
      <w:pgSz w:w="11906" w:h="16838" w:code="9"/>
      <w:pgMar w:top="851" w:right="1077" w:bottom="851" w:left="1077" w:header="851" w:footer="992" w:gutter="0"/>
      <w:cols w:space="425"/>
      <w:docGrid w:type="lines" w:linePitch="407" w:charSpace="-17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1D869" w14:textId="77777777" w:rsidR="00A575C0" w:rsidRDefault="00A575C0" w:rsidP="00B3014B">
      <w:r>
        <w:separator/>
      </w:r>
    </w:p>
  </w:endnote>
  <w:endnote w:type="continuationSeparator" w:id="0">
    <w:p w14:paraId="32621534" w14:textId="77777777" w:rsidR="00A575C0" w:rsidRDefault="00A575C0" w:rsidP="00B301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E4B1C" w14:textId="77777777" w:rsidR="00A575C0" w:rsidRDefault="00A575C0" w:rsidP="00B3014B">
      <w:r>
        <w:separator/>
      </w:r>
    </w:p>
  </w:footnote>
  <w:footnote w:type="continuationSeparator" w:id="0">
    <w:p w14:paraId="479BCF67" w14:textId="77777777" w:rsidR="00A575C0" w:rsidRDefault="00A575C0" w:rsidP="00B301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17897C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840"/>
  <w:drawingGridHorizontalSpacing w:val="279"/>
  <w:drawingGridVerticalSpacing w:val="407"/>
  <w:displayHorizontalDrawingGridEvery w:val="0"/>
  <w:characterSpacingControl w:val="compressPunctuation"/>
  <w:hdrShapeDefaults>
    <o:shapedefaults v:ext="edit" spidmax="1228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Dc1NTcwNDY2MzZX0lEKTi0uzszPAykwqgUA1+JIhiwAAAA="/>
  </w:docVars>
  <w:rsids>
    <w:rsidRoot w:val="00C33474"/>
    <w:rsid w:val="000D1BFA"/>
    <w:rsid w:val="00112A77"/>
    <w:rsid w:val="00130852"/>
    <w:rsid w:val="00161102"/>
    <w:rsid w:val="00171591"/>
    <w:rsid w:val="0017639D"/>
    <w:rsid w:val="001E3B15"/>
    <w:rsid w:val="00247369"/>
    <w:rsid w:val="00292286"/>
    <w:rsid w:val="002B0528"/>
    <w:rsid w:val="00316915"/>
    <w:rsid w:val="003674F5"/>
    <w:rsid w:val="00392B71"/>
    <w:rsid w:val="003E200C"/>
    <w:rsid w:val="00423DB3"/>
    <w:rsid w:val="00480B44"/>
    <w:rsid w:val="004B03F7"/>
    <w:rsid w:val="00516BE9"/>
    <w:rsid w:val="00526AC6"/>
    <w:rsid w:val="005308DC"/>
    <w:rsid w:val="00535DBE"/>
    <w:rsid w:val="005478E4"/>
    <w:rsid w:val="005C7E8C"/>
    <w:rsid w:val="006777A1"/>
    <w:rsid w:val="0069502F"/>
    <w:rsid w:val="006B13C5"/>
    <w:rsid w:val="006F745F"/>
    <w:rsid w:val="007513A2"/>
    <w:rsid w:val="0075787C"/>
    <w:rsid w:val="007A27F3"/>
    <w:rsid w:val="007C54C0"/>
    <w:rsid w:val="00804BA0"/>
    <w:rsid w:val="00832F19"/>
    <w:rsid w:val="008475DC"/>
    <w:rsid w:val="008526E9"/>
    <w:rsid w:val="00857872"/>
    <w:rsid w:val="008729AC"/>
    <w:rsid w:val="00897D39"/>
    <w:rsid w:val="008C3BED"/>
    <w:rsid w:val="008F2A93"/>
    <w:rsid w:val="0091029A"/>
    <w:rsid w:val="00942E81"/>
    <w:rsid w:val="0097129F"/>
    <w:rsid w:val="009C20FB"/>
    <w:rsid w:val="00A12057"/>
    <w:rsid w:val="00A31375"/>
    <w:rsid w:val="00A575C0"/>
    <w:rsid w:val="00A60BB2"/>
    <w:rsid w:val="00A6566A"/>
    <w:rsid w:val="00AA53CF"/>
    <w:rsid w:val="00B3014B"/>
    <w:rsid w:val="00B40D69"/>
    <w:rsid w:val="00B41CEE"/>
    <w:rsid w:val="00BD1EA6"/>
    <w:rsid w:val="00C21B00"/>
    <w:rsid w:val="00C33474"/>
    <w:rsid w:val="00C6092D"/>
    <w:rsid w:val="00C71CD3"/>
    <w:rsid w:val="00C85FE3"/>
    <w:rsid w:val="00C92B22"/>
    <w:rsid w:val="00CA7174"/>
    <w:rsid w:val="00CC2BF4"/>
    <w:rsid w:val="00CC5164"/>
    <w:rsid w:val="00D66361"/>
    <w:rsid w:val="00D92FA3"/>
    <w:rsid w:val="00DA38EA"/>
    <w:rsid w:val="00DC0903"/>
    <w:rsid w:val="00DE4EA6"/>
    <w:rsid w:val="00DF5189"/>
    <w:rsid w:val="00E8347A"/>
    <w:rsid w:val="00F018C3"/>
    <w:rsid w:val="00F25BBF"/>
    <w:rsid w:val="00F468AC"/>
    <w:rsid w:val="00FA2592"/>
    <w:rsid w:val="00FB49E1"/>
    <w:rsid w:val="00FB527F"/>
    <w:rsid w:val="00FD3728"/>
    <w:rsid w:val="00FF7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>
      <v:textbox inset="5.85pt,.7pt,5.85pt,.7pt"/>
    </o:shapedefaults>
    <o:shapelayout v:ext="edit">
      <o:idmap v:ext="edit" data="1"/>
    </o:shapelayout>
  </w:shapeDefaults>
  <w:decimalSymbol w:val="."/>
  <w:listSeparator w:val=","/>
  <w14:docId w14:val="33AD6764"/>
  <w15:chartTrackingRefBased/>
  <w15:docId w15:val="{C8250ED9-8EE5-4671-9D7F-7590A4A9B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 w:qFormat="1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ＭＳ 明朝"/>
      <w:kern w:val="2"/>
      <w:sz w:val="28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alloon Text"/>
    <w:basedOn w:val="a"/>
    <w:semiHidden/>
    <w:rPr>
      <w:rFonts w:ascii="Arial" w:eastAsia="ＭＳ ゴシック" w:hAnsi="Arial"/>
      <w:sz w:val="18"/>
      <w:szCs w:val="18"/>
    </w:rPr>
  </w:style>
  <w:style w:type="table" w:styleId="a6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rsid w:val="00C3347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rsid w:val="00C33474"/>
    <w:rPr>
      <w:rFonts w:ascii="ＭＳ 明朝"/>
      <w:kern w:val="2"/>
      <w:sz w:val="28"/>
      <w:szCs w:val="22"/>
    </w:rPr>
  </w:style>
  <w:style w:type="paragraph" w:styleId="a9">
    <w:name w:val="footer"/>
    <w:basedOn w:val="a"/>
    <w:link w:val="aa"/>
    <w:rsid w:val="00C33474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link w:val="a9"/>
    <w:rsid w:val="00C33474"/>
    <w:rPr>
      <w:rFonts w:ascii="ＭＳ 明朝"/>
      <w:kern w:val="2"/>
      <w:sz w:val="28"/>
      <w:szCs w:val="22"/>
    </w:rPr>
  </w:style>
  <w:style w:type="character" w:styleId="ab">
    <w:name w:val="annotation reference"/>
    <w:rsid w:val="00857872"/>
    <w:rPr>
      <w:sz w:val="18"/>
      <w:szCs w:val="18"/>
    </w:rPr>
  </w:style>
  <w:style w:type="paragraph" w:styleId="ac">
    <w:name w:val="annotation text"/>
    <w:basedOn w:val="a"/>
    <w:link w:val="ad"/>
    <w:rsid w:val="00857872"/>
    <w:pPr>
      <w:jc w:val="left"/>
    </w:pPr>
  </w:style>
  <w:style w:type="character" w:customStyle="1" w:styleId="ad">
    <w:name w:val="コメント文字列 (文字)"/>
    <w:link w:val="ac"/>
    <w:rsid w:val="00857872"/>
    <w:rPr>
      <w:rFonts w:ascii="ＭＳ 明朝"/>
      <w:kern w:val="2"/>
      <w:sz w:val="28"/>
      <w:szCs w:val="22"/>
    </w:rPr>
  </w:style>
  <w:style w:type="paragraph" w:styleId="ae">
    <w:name w:val="annotation subject"/>
    <w:basedOn w:val="ac"/>
    <w:next w:val="ac"/>
    <w:link w:val="af"/>
    <w:rsid w:val="00857872"/>
    <w:rPr>
      <w:b/>
      <w:bCs/>
    </w:rPr>
  </w:style>
  <w:style w:type="character" w:customStyle="1" w:styleId="af">
    <w:name w:val="コメント内容 (文字)"/>
    <w:link w:val="ae"/>
    <w:rsid w:val="00857872"/>
    <w:rPr>
      <w:rFonts w:ascii="ＭＳ 明朝"/>
      <w:b/>
      <w:bCs/>
      <w:kern w:val="2"/>
      <w:sz w:val="2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84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306</Words>
  <Characters>1750</Characters>
  <Application>Microsoft Office Word</Application>
  <DocSecurity>0</DocSecurity>
  <Lines>14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受験及び就学承諾書</vt:lpstr>
      <vt:lpstr>受験及び就学承諾書</vt:lpstr>
    </vt:vector>
  </TitlesOfParts>
  <Company>Toshiba</Company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受験及び就学承諾書</dc:title>
  <dc:subject/>
  <dc:creator>医学部</dc:creator>
  <cp:keywords/>
  <cp:lastModifiedBy>大塚 育子</cp:lastModifiedBy>
  <cp:revision>13</cp:revision>
  <cp:lastPrinted>2015-06-12T12:25:00Z</cp:lastPrinted>
  <dcterms:created xsi:type="dcterms:W3CDTF">2020-12-22T04:02:00Z</dcterms:created>
  <dcterms:modified xsi:type="dcterms:W3CDTF">2021-11-18T04:36:00Z</dcterms:modified>
</cp:coreProperties>
</file>